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Viral Subjec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erence taxonomy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al subje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 protein [Wuhan sharpbelly borna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 polymerase [Loveridge's garter snake virus 1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 protein [Hazara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Meram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Zirqa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Great Saltee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NA-dependent RNA polymerase [Orthonairovirus thiaforaense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erase [Mojiang virus]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rge protein [Salem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 gag-pro-pol [Walleye dermal sarcoma virus]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structural polyprotein [Blackbird arilivirus]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1:58:09Z</dcterms:created>
  <dcterms:modified xsi:type="dcterms:W3CDTF">2024-08-03T21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